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BD85D6" w14:textId="77777777" w:rsidR="0083427D" w:rsidRDefault="00230196">
      <w:pPr>
        <w:spacing w:before="93" w:after="0" w:line="240" w:lineRule="auto"/>
        <w:ind w:left="12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A245132" wp14:editId="5E4BDF00">
                <wp:simplePos x="0" y="0"/>
                <wp:positionH relativeFrom="page">
                  <wp:posOffset>446405</wp:posOffset>
                </wp:positionH>
                <wp:positionV relativeFrom="page">
                  <wp:posOffset>8903335</wp:posOffset>
                </wp:positionV>
                <wp:extent cx="6878955" cy="41910"/>
                <wp:effectExtent l="0" t="0" r="0" b="0"/>
                <wp:wrapNone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8955" cy="41910"/>
                          <a:chOff x="703" y="14021"/>
                          <a:chExt cx="10833" cy="66"/>
                        </a:xfrm>
                      </wpg:grpSpPr>
                      <wpg:grpSp>
                        <wpg:cNvPr id="9" name="Group 22"/>
                        <wpg:cNvGrpSpPr>
                          <a:grpSpLocks/>
                        </wpg:cNvGrpSpPr>
                        <wpg:grpSpPr bwMode="auto">
                          <a:xfrm>
                            <a:off x="720" y="14037"/>
                            <a:ext cx="10800" cy="33"/>
                            <a:chOff x="720" y="14037"/>
                            <a:chExt cx="10800" cy="33"/>
                          </a:xfrm>
                        </wpg:grpSpPr>
                        <wps:wsp>
                          <wps:cNvPr id="10" name="Freeform 23"/>
                          <wps:cNvSpPr>
                            <a:spLocks/>
                          </wps:cNvSpPr>
                          <wps:spPr bwMode="auto">
                            <a:xfrm>
                              <a:off x="720" y="14037"/>
                              <a:ext cx="10800" cy="33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4070 14037"/>
                                <a:gd name="T3" fmla="*/ 14070 h 33"/>
                                <a:gd name="T4" fmla="+- 0 11520 720"/>
                                <a:gd name="T5" fmla="*/ T4 w 10800"/>
                                <a:gd name="T6" fmla="+- 0 14070 14037"/>
                                <a:gd name="T7" fmla="*/ 14070 h 33"/>
                                <a:gd name="T8" fmla="+- 0 11520 720"/>
                                <a:gd name="T9" fmla="*/ T8 w 10800"/>
                                <a:gd name="T10" fmla="+- 0 14037 14037"/>
                                <a:gd name="T11" fmla="*/ 14037 h 33"/>
                                <a:gd name="T12" fmla="+- 0 720 720"/>
                                <a:gd name="T13" fmla="*/ T12 w 10800"/>
                                <a:gd name="T14" fmla="+- 0 14037 14037"/>
                                <a:gd name="T15" fmla="*/ 14037 h 33"/>
                                <a:gd name="T16" fmla="+- 0 720 720"/>
                                <a:gd name="T17" fmla="*/ T16 w 10800"/>
                                <a:gd name="T18" fmla="+- 0 14070 14037"/>
                                <a:gd name="T19" fmla="*/ 14070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0" h="33">
                                  <a:moveTo>
                                    <a:pt x="0" y="33"/>
                                  </a:moveTo>
                                  <a:lnTo>
                                    <a:pt x="10800" y="33"/>
                                  </a:lnTo>
                                  <a:lnTo>
                                    <a:pt x="108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CA89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20"/>
                        <wpg:cNvGrpSpPr>
                          <a:grpSpLocks/>
                        </wpg:cNvGrpSpPr>
                        <wpg:grpSpPr bwMode="auto">
                          <a:xfrm>
                            <a:off x="720" y="14037"/>
                            <a:ext cx="10800" cy="7"/>
                            <a:chOff x="720" y="14037"/>
                            <a:chExt cx="10800" cy="7"/>
                          </a:xfrm>
                        </wpg:grpSpPr>
                        <wps:wsp>
                          <wps:cNvPr id="12" name="Freeform 21"/>
                          <wps:cNvSpPr>
                            <a:spLocks/>
                          </wps:cNvSpPr>
                          <wps:spPr bwMode="auto">
                            <a:xfrm>
                              <a:off x="720" y="14037"/>
                              <a:ext cx="10800" cy="7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4043 14037"/>
                                <a:gd name="T3" fmla="*/ 14043 h 7"/>
                                <a:gd name="T4" fmla="+- 0 11520 720"/>
                                <a:gd name="T5" fmla="*/ T4 w 10800"/>
                                <a:gd name="T6" fmla="+- 0 14043 14037"/>
                                <a:gd name="T7" fmla="*/ 14043 h 7"/>
                                <a:gd name="T8" fmla="+- 0 11520 720"/>
                                <a:gd name="T9" fmla="*/ T8 w 10800"/>
                                <a:gd name="T10" fmla="+- 0 14037 14037"/>
                                <a:gd name="T11" fmla="*/ 14037 h 7"/>
                                <a:gd name="T12" fmla="+- 0 720 720"/>
                                <a:gd name="T13" fmla="*/ T12 w 10800"/>
                                <a:gd name="T14" fmla="+- 0 14037 14037"/>
                                <a:gd name="T15" fmla="*/ 14037 h 7"/>
                                <a:gd name="T16" fmla="+- 0 720 720"/>
                                <a:gd name="T17" fmla="*/ T16 w 10800"/>
                                <a:gd name="T18" fmla="+- 0 14043 14037"/>
                                <a:gd name="T19" fmla="*/ 1404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0" h="7">
                                  <a:moveTo>
                                    <a:pt x="0" y="6"/>
                                  </a:moveTo>
                                  <a:lnTo>
                                    <a:pt x="10800" y="6"/>
                                  </a:lnTo>
                                  <a:lnTo>
                                    <a:pt x="108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11515" y="14038"/>
                            <a:ext cx="5" cy="5"/>
                            <a:chOff x="11515" y="14038"/>
                            <a:chExt cx="5" cy="5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11515" y="14038"/>
                              <a:ext cx="5" cy="5"/>
                            </a:xfrm>
                            <a:custGeom>
                              <a:avLst/>
                              <a:gdLst>
                                <a:gd name="T0" fmla="+- 0 11515 11515"/>
                                <a:gd name="T1" fmla="*/ T0 w 5"/>
                                <a:gd name="T2" fmla="+- 0 14040 14038"/>
                                <a:gd name="T3" fmla="*/ 14040 h 5"/>
                                <a:gd name="T4" fmla="+- 0 11520 11515"/>
                                <a:gd name="T5" fmla="*/ T4 w 5"/>
                                <a:gd name="T6" fmla="+- 0 14040 14038"/>
                                <a:gd name="T7" fmla="*/ 1404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2"/>
                                  </a:moveTo>
                                  <a:lnTo>
                                    <a:pt x="5" y="2"/>
                                  </a:lnTo>
                                </a:path>
                              </a:pathLst>
                            </a:custGeom>
                            <a:noFill/>
                            <a:ln w="4305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720" y="14041"/>
                            <a:ext cx="5" cy="24"/>
                            <a:chOff x="720" y="14041"/>
                            <a:chExt cx="5" cy="24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720" y="14041"/>
                              <a:ext cx="5" cy="2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"/>
                                <a:gd name="T2" fmla="+- 0 14065 14041"/>
                                <a:gd name="T3" fmla="*/ 14065 h 24"/>
                                <a:gd name="T4" fmla="+- 0 725 720"/>
                                <a:gd name="T5" fmla="*/ T4 w 5"/>
                                <a:gd name="T6" fmla="+- 0 14065 14041"/>
                                <a:gd name="T7" fmla="*/ 14065 h 24"/>
                                <a:gd name="T8" fmla="+- 0 725 720"/>
                                <a:gd name="T9" fmla="*/ T8 w 5"/>
                                <a:gd name="T10" fmla="+- 0 14041 14041"/>
                                <a:gd name="T11" fmla="*/ 14041 h 24"/>
                                <a:gd name="T12" fmla="+- 0 720 720"/>
                                <a:gd name="T13" fmla="*/ T12 w 5"/>
                                <a:gd name="T14" fmla="+- 0 14041 14041"/>
                                <a:gd name="T15" fmla="*/ 14041 h 24"/>
                                <a:gd name="T16" fmla="+- 0 720 720"/>
                                <a:gd name="T17" fmla="*/ T16 w 5"/>
                                <a:gd name="T18" fmla="+- 0 14065 14041"/>
                                <a:gd name="T19" fmla="*/ 14065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24">
                                  <a:moveTo>
                                    <a:pt x="0" y="24"/>
                                  </a:moveTo>
                                  <a:lnTo>
                                    <a:pt x="5" y="24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11515" y="14042"/>
                            <a:ext cx="5" cy="22"/>
                            <a:chOff x="11515" y="14042"/>
                            <a:chExt cx="5" cy="22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11515" y="14042"/>
                              <a:ext cx="5" cy="22"/>
                            </a:xfrm>
                            <a:custGeom>
                              <a:avLst/>
                              <a:gdLst>
                                <a:gd name="T0" fmla="+- 0 11515 11515"/>
                                <a:gd name="T1" fmla="*/ T0 w 5"/>
                                <a:gd name="T2" fmla="+- 0 14053 14042"/>
                                <a:gd name="T3" fmla="*/ 14053 h 22"/>
                                <a:gd name="T4" fmla="+- 0 11520 11515"/>
                                <a:gd name="T5" fmla="*/ T4 w 5"/>
                                <a:gd name="T6" fmla="+- 0 14053 14042"/>
                                <a:gd name="T7" fmla="*/ 140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720" y="14063"/>
                            <a:ext cx="5" cy="7"/>
                            <a:chOff x="720" y="14063"/>
                            <a:chExt cx="5" cy="7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720" y="14063"/>
                              <a:ext cx="5" cy="7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"/>
                                <a:gd name="T2" fmla="+- 0 14070 14063"/>
                                <a:gd name="T3" fmla="*/ 14070 h 7"/>
                                <a:gd name="T4" fmla="+- 0 725 720"/>
                                <a:gd name="T5" fmla="*/ T4 w 5"/>
                                <a:gd name="T6" fmla="+- 0 14070 14063"/>
                                <a:gd name="T7" fmla="*/ 14070 h 7"/>
                                <a:gd name="T8" fmla="+- 0 725 720"/>
                                <a:gd name="T9" fmla="*/ T8 w 5"/>
                                <a:gd name="T10" fmla="+- 0 14063 14063"/>
                                <a:gd name="T11" fmla="*/ 14063 h 7"/>
                                <a:gd name="T12" fmla="+- 0 720 720"/>
                                <a:gd name="T13" fmla="*/ T12 w 5"/>
                                <a:gd name="T14" fmla="+- 0 14063 14063"/>
                                <a:gd name="T15" fmla="*/ 14063 h 7"/>
                                <a:gd name="T16" fmla="+- 0 720 720"/>
                                <a:gd name="T17" fmla="*/ T16 w 5"/>
                                <a:gd name="T18" fmla="+- 0 14070 14063"/>
                                <a:gd name="T19" fmla="*/ 1407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7">
                                  <a:moveTo>
                                    <a:pt x="0" y="7"/>
                                  </a:moveTo>
                                  <a:lnTo>
                                    <a:pt x="5" y="7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F9F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0"/>
                        <wpg:cNvGrpSpPr>
                          <a:grpSpLocks/>
                        </wpg:cNvGrpSpPr>
                        <wpg:grpSpPr bwMode="auto">
                          <a:xfrm>
                            <a:off x="720" y="14066"/>
                            <a:ext cx="10800" cy="2"/>
                            <a:chOff x="720" y="14066"/>
                            <a:chExt cx="10800" cy="2"/>
                          </a:xfrm>
                        </wpg:grpSpPr>
                        <wps:wsp>
                          <wps:cNvPr id="22" name="Freeform 11"/>
                          <wps:cNvSpPr>
                            <a:spLocks/>
                          </wps:cNvSpPr>
                          <wps:spPr bwMode="auto">
                            <a:xfrm>
                              <a:off x="720" y="14066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800"/>
                                <a:gd name="T2" fmla="+- 0 11520 720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3F53253E" id="Group 9" o:spid="_x0000_s1026" style="position:absolute;margin-left:35.15pt;margin-top:701.05pt;width:541.65pt;height:3.3pt;z-index:-251660288;mso-position-horizontal-relative:page;mso-position-vertical-relative:page" coordorigin="703,14021" coordsize="10833,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">
                <v:group id="Group 22" o:spid="_x0000_s1027" style="position:absolute;left:720;top:14037;width:10800;height:33" coordorigin="720,14037" coordsize="108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23" o:spid="_x0000_s1028" style="position:absolute;left:720;top:14037;width:10800;height:33;visibility:visible;mso-wrap-style:square;v-text-anchor:top" coordsize="108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" path="m,33r10800,l10800,,,,,33xe" fillcolor="#aca899" stroked="f">
                    <v:path arrowok="t" o:connecttype="custom" o:connectlocs="0,14070;10800,14070;10800,14037;0,14037;0,14070" o:connectangles="0,0,0,0,0"/>
                  </v:shape>
                </v:group>
                <v:group id="Group 20" o:spid="_x0000_s1029" style="position:absolute;left:720;top:14037;width:10800;height:7" coordorigin="720,14037" coordsize="1080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21" o:spid="_x0000_s1030" style="position:absolute;left:720;top:14037;width:10800;height:7;visibility:visible;mso-wrap-style:square;v-text-anchor:top" coordsize="1080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" path="m,6r10800,l10800,,,,,6xe" fillcolor="#9f9f9f" stroked="f">
                    <v:path arrowok="t" o:connecttype="custom" o:connectlocs="0,14043;10800,14043;10800,14037;0,14037;0,14043" o:connectangles="0,0,0,0,0"/>
                  </v:shape>
                </v:group>
                <v:group id="Group 18" o:spid="_x0000_s1031" style="position:absolute;left:11515;top:14038;width:5;height:5" coordorigin="11515,14038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9" o:spid="_x0000_s1032" style="position:absolute;left:11515;top:14038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" path="m,2r5,e" filled="f" strokecolor="#e2e2e2" strokeweight=".1196mm">
                    <v:path arrowok="t" o:connecttype="custom" o:connectlocs="0,14040;5,14040" o:connectangles="0,0"/>
                  </v:shape>
                </v:group>
                <v:group id="Group 16" o:spid="_x0000_s1033" style="position:absolute;left:720;top:14041;width:5;height:24" coordorigin="720,14041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34" style="position:absolute;left:720;top:14041;width:5;height:24;visibility:visible;mso-wrap-style:square;v-text-anchor:top" coordsize="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" path="m,24r5,l5,,,,,24xe" fillcolor="#9f9f9f" stroked="f">
                    <v:path arrowok="t" o:connecttype="custom" o:connectlocs="0,14065;5,14065;5,14041;0,14041;0,14065" o:connectangles="0,0,0,0,0"/>
                  </v:shape>
                </v:group>
                <v:group id="Group 14" o:spid="_x0000_s1035" style="position:absolute;left:11515;top:14042;width:5;height:22" coordorigin="11515,14042" coordsize="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5" o:spid="_x0000_s1036" style="position:absolute;left:11515;top:14042;width:5;height:22;visibility:visible;mso-wrap-style:square;v-text-anchor:top" coordsize="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" path="m,11r5,e" filled="f" strokecolor="#e2e2e2" strokeweight="1.18pt">
                    <v:path arrowok="t" o:connecttype="custom" o:connectlocs="0,14053;5,14053" o:connectangles="0,0"/>
                  </v:shape>
                </v:group>
                <v:group id="Group 12" o:spid="_x0000_s1037" style="position:absolute;left:720;top:14063;width:5;height:7" coordorigin="720,14063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3" o:spid="_x0000_s1038" style="position:absolute;left:720;top:14063;width:5;height:7;visibility:visible;mso-wrap-style:square;v-text-anchor:top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" path="m,7r5,l5,,,,,7xe" fillcolor="#9f9f9f" stroked="f">
                    <v:path arrowok="t" o:connecttype="custom" o:connectlocs="0,14070;5,14070;5,14063;0,14063;0,14070" o:connectangles="0,0,0,0,0"/>
                  </v:shape>
                </v:group>
                <v:group id="Group 10" o:spid="_x0000_s1039" style="position:absolute;left:720;top:14066;width:10800;height:2" coordorigin="720,14066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1" o:spid="_x0000_s1040" style="position:absolute;left:720;top:14066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" path="m,l10800,e" filled="f" strokecolor="#e2e2e2" strokeweight=".34pt">
                    <v:path arrowok="t" o:connecttype="custom" o:connectlocs="0,0;10800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1FB6FC50" wp14:editId="49FA3F76">
            <wp:extent cx="5953125" cy="60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44893" w14:textId="77777777" w:rsidR="0083427D" w:rsidRDefault="0083427D">
      <w:pPr>
        <w:spacing w:before="9" w:after="0" w:line="100" w:lineRule="exact"/>
        <w:rPr>
          <w:sz w:val="10"/>
          <w:szCs w:val="10"/>
        </w:rPr>
      </w:pPr>
    </w:p>
    <w:p w14:paraId="1A20DD30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79D22D3C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F1E5CD9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ADCA2A9" w14:textId="77777777" w:rsidR="0083427D" w:rsidRDefault="00230196">
      <w:pPr>
        <w:spacing w:before="19"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1D58FF38" w14:textId="77777777" w:rsidR="0083427D" w:rsidRDefault="0083427D">
      <w:pPr>
        <w:spacing w:before="3" w:after="0" w:line="130" w:lineRule="exact"/>
        <w:rPr>
          <w:sz w:val="13"/>
          <w:szCs w:val="13"/>
        </w:rPr>
      </w:pPr>
    </w:p>
    <w:p w14:paraId="156844AF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5C1FBA39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2585A73" w14:textId="2E868E4E" w:rsidR="00200E00" w:rsidRDefault="00230196" w:rsidP="00200E00">
      <w:pPr>
        <w:spacing w:after="0" w:line="240" w:lineRule="auto"/>
        <w:ind w:left="120" w:right="6208"/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 xml:space="preserve">Full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and Degre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483815F1" w14:textId="18E2B0AF" w:rsidR="0083427D" w:rsidRDefault="00230196">
      <w:pPr>
        <w:spacing w:after="0" w:line="240" w:lineRule="auto"/>
        <w:ind w:left="120" w:right="6208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House Staff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 w:rsidR="00200E00"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d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2AAE9458" w14:textId="77777777" w:rsidR="0083427D" w:rsidRDefault="0083427D">
      <w:pPr>
        <w:spacing w:before="2" w:after="0" w:line="240" w:lineRule="exact"/>
        <w:rPr>
          <w:sz w:val="24"/>
          <w:szCs w:val="24"/>
        </w:rPr>
      </w:pPr>
    </w:p>
    <w:p w14:paraId="067DCCFD" w14:textId="77777777" w:rsidR="0083427D" w:rsidRDefault="00230196">
      <w:pPr>
        <w:spacing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pacing w:val="4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CC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TT</w:t>
      </w:r>
      <w:r>
        <w:rPr>
          <w:rFonts w:ascii="Calibri" w:eastAsia="Calibri" w:hAnsi="Calibri" w:cs="Calibri"/>
          <w:spacing w:val="1"/>
          <w:sz w:val="20"/>
          <w:szCs w:val="20"/>
        </w:rPr>
        <w:t>ER</w:t>
      </w:r>
    </w:p>
    <w:p w14:paraId="232DB14C" w14:textId="77777777" w:rsidR="0083427D" w:rsidRDefault="0083427D">
      <w:pPr>
        <w:spacing w:before="3" w:after="0" w:line="240" w:lineRule="exact"/>
        <w:rPr>
          <w:sz w:val="24"/>
          <w:szCs w:val="24"/>
        </w:rPr>
      </w:pPr>
    </w:p>
    <w:p w14:paraId="2AF76A9B" w14:textId="5D18EDAA" w:rsidR="0083427D" w:rsidRDefault="00230196">
      <w:pPr>
        <w:spacing w:after="0" w:line="240" w:lineRule="auto"/>
        <w:ind w:left="12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r.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>,</w:t>
      </w:r>
    </w:p>
    <w:p w14:paraId="70C18669" w14:textId="77777777" w:rsidR="0083427D" w:rsidRDefault="0083427D">
      <w:pPr>
        <w:spacing w:before="6" w:after="0" w:line="240" w:lineRule="exact"/>
        <w:rPr>
          <w:sz w:val="24"/>
          <w:szCs w:val="24"/>
        </w:rPr>
      </w:pPr>
    </w:p>
    <w:p w14:paraId="1844A1AC" w14:textId="657751D3" w:rsidR="0083427D" w:rsidRDefault="00230196" w:rsidP="00200E00">
      <w:pPr>
        <w:spacing w:after="0" w:line="239" w:lineRule="auto"/>
        <w:ind w:left="121" w:right="123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app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f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 P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/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m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 w:rsidR="00EC2E15">
        <w:rPr>
          <w:rFonts w:ascii="Calibri" w:eastAsia="Calibri" w:hAnsi="Calibri" w:cs="Calibri"/>
          <w:sz w:val="20"/>
          <w:szCs w:val="20"/>
        </w:rPr>
        <w:t>Graduate Medical Education (GME)</w:t>
      </w:r>
      <w:r w:rsidR="00EC2E15" w:rsidRPr="00EC2E15">
        <w:rPr>
          <w:rFonts w:ascii="Calibri" w:eastAsia="Calibri" w:hAnsi="Calibri" w:cs="Calibri"/>
          <w:iCs/>
          <w:spacing w:val="-5"/>
          <w:sz w:val="20"/>
          <w:szCs w:val="20"/>
        </w:rPr>
        <w:t xml:space="preserve"> </w:t>
      </w:r>
      <w:r w:rsidR="00EC2E15">
        <w:rPr>
          <w:rFonts w:ascii="Calibri" w:eastAsia="Calibri" w:hAnsi="Calibri" w:cs="Calibri"/>
          <w:iCs/>
          <w:spacing w:val="-5"/>
          <w:sz w:val="20"/>
          <w:szCs w:val="20"/>
        </w:rPr>
        <w:t>Training</w:t>
      </w:r>
      <w:r w:rsidR="00EC2E15" w:rsidRPr="00EC2E15">
        <w:rPr>
          <w:rFonts w:ascii="Calibri" w:eastAsia="Calibri" w:hAnsi="Calibri" w:cs="Calibri"/>
          <w:iCs/>
          <w:spacing w:val="-5"/>
          <w:sz w:val="20"/>
          <w:szCs w:val="20"/>
        </w:rPr>
        <w:t xml:space="preserve"> Program</w:t>
      </w:r>
      <w:r w:rsidR="00EC2E15">
        <w:rPr>
          <w:rFonts w:ascii="Calibri" w:eastAsia="Calibri" w:hAnsi="Calibri" w:cs="Calibri"/>
          <w:b/>
          <w:bCs/>
          <w:i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w w:val="99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ll</w:t>
      </w:r>
      <w:r>
        <w:rPr>
          <w:rFonts w:ascii="Calibri" w:eastAsia="Calibri" w:hAnsi="Calibri" w:cs="Calibri"/>
          <w:spacing w:val="2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ge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i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–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a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g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w</w:t>
      </w:r>
      <w:r>
        <w:rPr>
          <w:rFonts w:ascii="Calibri" w:eastAsia="Calibri" w:hAnsi="Calibri" w:cs="Calibri"/>
          <w:sz w:val="20"/>
          <w:szCs w:val="20"/>
        </w:rPr>
        <w:t>il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ct dat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i/>
          <w:sz w:val="20"/>
          <w:szCs w:val="20"/>
        </w:rPr>
        <w:t>.</w:t>
      </w:r>
      <w:r>
        <w:rPr>
          <w:rFonts w:ascii="Calibri" w:eastAsia="Calibri" w:hAnsi="Calibri" w:cs="Calibri"/>
          <w:i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GM</w:t>
      </w:r>
      <w:r w:rsidR="00EC2E15">
        <w:rPr>
          <w:rFonts w:ascii="Calibri" w:eastAsia="Calibri" w:hAnsi="Calibri" w:cs="Calibri"/>
          <w:sz w:val="20"/>
          <w:szCs w:val="20"/>
        </w:rPr>
        <w:t>E</w:t>
      </w:r>
      <w:r w:rsidR="00200E00">
        <w:rPr>
          <w:rFonts w:ascii="Calibri" w:eastAsia="Calibri" w:hAnsi="Calibri" w:cs="Calibri"/>
          <w:sz w:val="20"/>
          <w:szCs w:val="20"/>
        </w:rPr>
        <w:t xml:space="preserve"> Training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z w:val="20"/>
          <w:szCs w:val="20"/>
        </w:rPr>
        <w:t>o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="00B81050">
        <w:rPr>
          <w:rFonts w:ascii="Calibri" w:eastAsia="Calibri" w:hAnsi="Calibri" w:cs="Calibri"/>
          <w:spacing w:val="-4"/>
          <w:sz w:val="20"/>
          <w:szCs w:val="20"/>
        </w:rPr>
        <w:t xml:space="preserve">fully </w:t>
      </w:r>
      <w:r>
        <w:rPr>
          <w:rFonts w:ascii="Calibri" w:eastAsia="Calibri" w:hAnsi="Calibri" w:cs="Calibri"/>
          <w:spacing w:val="-1"/>
          <w:sz w:val="20"/>
          <w:szCs w:val="20"/>
        </w:rPr>
        <w:t>mee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gia</w:t>
      </w:r>
      <w:r w:rsidR="00200E00">
        <w:rPr>
          <w:rFonts w:ascii="Calibri" w:eastAsia="Calibri" w:hAnsi="Calibri" w:cs="Calibri"/>
          <w:sz w:val="20"/>
          <w:szCs w:val="20"/>
        </w:rPr>
        <w:t xml:space="preserve"> at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’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 w:rsidR="00200E00">
        <w:rPr>
          <w:rFonts w:ascii="Calibri" w:eastAsia="Calibri" w:hAnsi="Calibri" w:cs="Calibri"/>
          <w:sz w:val="20"/>
          <w:szCs w:val="20"/>
        </w:rPr>
        <w:t xml:space="preserve">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art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 w:rsidR="00200E00">
        <w:rPr>
          <w:rFonts w:ascii="Calibri" w:eastAsia="Calibri" w:hAnsi="Calibri" w:cs="Calibri"/>
          <w:sz w:val="20"/>
          <w:szCs w:val="20"/>
        </w:rPr>
        <w:t xml:space="preserve">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participating and primary site requirement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FM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 xml:space="preserve"> requirements (if applicable)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Ge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gi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"/>
          <w:sz w:val="20"/>
          <w:szCs w:val="20"/>
        </w:rPr>
        <w:t>oa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s</w:t>
      </w:r>
      <w:r w:rsidR="00EC2E15">
        <w:rPr>
          <w:rFonts w:ascii="Calibri" w:eastAsia="Calibri" w:hAnsi="Calibri" w:cs="Calibri"/>
          <w:spacing w:val="-9"/>
          <w:sz w:val="20"/>
          <w:szCs w:val="20"/>
        </w:rPr>
        <w:t xml:space="preserve">’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s</w:t>
      </w:r>
      <w:r>
        <w:rPr>
          <w:rFonts w:ascii="Calibri" w:eastAsia="Calibri" w:hAnsi="Calibri" w:cs="Calibri"/>
          <w:sz w:val="20"/>
          <w:szCs w:val="20"/>
        </w:rPr>
        <w:t>e 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f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h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ab</w:t>
      </w:r>
      <w:r>
        <w:rPr>
          <w:rFonts w:ascii="Calibri" w:eastAsia="Calibri" w:hAnsi="Calibri" w:cs="Calibri"/>
          <w:sz w:val="20"/>
          <w:szCs w:val="20"/>
        </w:rPr>
        <w:t>l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 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c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.</w:t>
      </w:r>
      <w:r w:rsidR="00200E00">
        <w:rPr>
          <w:rFonts w:ascii="Calibri" w:eastAsia="Calibri" w:hAnsi="Calibri" w:cs="Calibri"/>
          <w:sz w:val="20"/>
          <w:szCs w:val="20"/>
        </w:rPr>
        <w:t xml:space="preserve"> Moreover, the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f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fe</w:t>
      </w:r>
      <w:r w:rsidR="00200E00">
        <w:rPr>
          <w:rFonts w:ascii="Calibri" w:eastAsia="Calibri" w:hAnsi="Calibri" w:cs="Calibri"/>
          <w:sz w:val="20"/>
          <w:szCs w:val="20"/>
        </w:rPr>
        <w:t>r</w:t>
      </w:r>
      <w:r w:rsid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="00200E00">
        <w:rPr>
          <w:rFonts w:ascii="Calibri" w:eastAsia="Calibri" w:hAnsi="Calibri" w:cs="Calibri"/>
          <w:sz w:val="20"/>
          <w:szCs w:val="20"/>
        </w:rPr>
        <w:t xml:space="preserve">f 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e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p</w:t>
      </w:r>
      <w:r w:rsidR="00200E00">
        <w:rPr>
          <w:rFonts w:ascii="Calibri" w:eastAsia="Calibri" w:hAnsi="Calibri" w:cs="Calibri"/>
          <w:sz w:val="20"/>
          <w:szCs w:val="20"/>
        </w:rPr>
        <w:t>l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oy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e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="00200E00">
        <w:rPr>
          <w:rFonts w:ascii="Calibri" w:eastAsia="Calibri" w:hAnsi="Calibri" w:cs="Calibri"/>
          <w:sz w:val="20"/>
          <w:szCs w:val="20"/>
        </w:rPr>
        <w:t>t</w:t>
      </w:r>
      <w:r w:rsidR="00200E00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="00200E00">
        <w:rPr>
          <w:rFonts w:ascii="Calibri" w:eastAsia="Calibri" w:hAnsi="Calibri" w:cs="Calibri"/>
          <w:sz w:val="20"/>
          <w:szCs w:val="20"/>
        </w:rPr>
        <w:t>y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b</w:t>
      </w:r>
      <w:r w:rsidR="00200E00">
        <w:rPr>
          <w:rFonts w:ascii="Calibri" w:eastAsia="Calibri" w:hAnsi="Calibri" w:cs="Calibri"/>
          <w:sz w:val="20"/>
          <w:szCs w:val="20"/>
        </w:rPr>
        <w:t>e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w</w:t>
      </w:r>
      <w:r w:rsidR="00200E00">
        <w:rPr>
          <w:rFonts w:ascii="Calibri" w:eastAsia="Calibri" w:hAnsi="Calibri" w:cs="Calibri"/>
          <w:sz w:val="20"/>
          <w:szCs w:val="20"/>
        </w:rPr>
        <w:t>it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hd</w:t>
      </w:r>
      <w:r w:rsidR="00200E00">
        <w:rPr>
          <w:rFonts w:ascii="Calibri" w:eastAsia="Calibri" w:hAnsi="Calibri" w:cs="Calibri"/>
          <w:sz w:val="20"/>
          <w:szCs w:val="20"/>
        </w:rPr>
        <w:t>r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="00200E00">
        <w:rPr>
          <w:rFonts w:ascii="Calibri" w:eastAsia="Calibri" w:hAnsi="Calibri" w:cs="Calibri"/>
          <w:spacing w:val="2"/>
          <w:sz w:val="20"/>
          <w:szCs w:val="20"/>
        </w:rPr>
        <w:t>w</w:t>
      </w:r>
      <w:r w:rsidR="00200E00">
        <w:rPr>
          <w:rFonts w:ascii="Calibri" w:eastAsia="Calibri" w:hAnsi="Calibri" w:cs="Calibri"/>
          <w:sz w:val="20"/>
          <w:szCs w:val="20"/>
        </w:rPr>
        <w:t>n</w:t>
      </w:r>
      <w:r w:rsid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if</w:t>
      </w:r>
      <w:r w:rsid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yo</w:t>
      </w:r>
      <w:r w:rsidR="00200E00">
        <w:rPr>
          <w:rFonts w:ascii="Calibri" w:eastAsia="Calibri" w:hAnsi="Calibri" w:cs="Calibri"/>
          <w:sz w:val="20"/>
          <w:szCs w:val="20"/>
        </w:rPr>
        <w:t>u</w:t>
      </w:r>
      <w:r w:rsid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>are not fully forthcoming with all information that may hinder your ability to meet these</w:t>
      </w:r>
      <w:r w:rsidR="00EC2E15">
        <w:rPr>
          <w:rFonts w:ascii="Calibri" w:eastAsia="Calibri" w:hAnsi="Calibri" w:cs="Calibri"/>
          <w:spacing w:val="1"/>
          <w:sz w:val="20"/>
          <w:szCs w:val="20"/>
        </w:rPr>
        <w:t xml:space="preserve"> requirements</w:t>
      </w:r>
      <w:r w:rsidR="00200E00">
        <w:rPr>
          <w:rFonts w:ascii="Calibri" w:eastAsia="Calibri" w:hAnsi="Calibri" w:cs="Calibri"/>
          <w:spacing w:val="1"/>
          <w:sz w:val="20"/>
          <w:szCs w:val="20"/>
        </w:rPr>
        <w:t xml:space="preserve">, graduate from the program, or sit for your certifying exams (if applicable). Finally, behavior deemed unbecoming to the profession may result in the loss of this offer. </w:t>
      </w:r>
    </w:p>
    <w:p w14:paraId="1BFB0FC4" w14:textId="77777777" w:rsidR="0083427D" w:rsidRDefault="0083427D">
      <w:pPr>
        <w:spacing w:before="2" w:after="0" w:line="240" w:lineRule="exact"/>
        <w:rPr>
          <w:sz w:val="24"/>
          <w:szCs w:val="24"/>
        </w:rPr>
      </w:pPr>
    </w:p>
    <w:p w14:paraId="0998823C" w14:textId="11645CE4" w:rsidR="0083427D" w:rsidRDefault="00230196">
      <w:pPr>
        <w:spacing w:after="0" w:line="240" w:lineRule="auto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ig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t</w:t>
      </w:r>
    </w:p>
    <w:p w14:paraId="3AC8FBD5" w14:textId="6099F491" w:rsidR="0083427D" w:rsidRDefault="00230196">
      <w:pPr>
        <w:spacing w:after="0" w:line="240" w:lineRule="auto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B81050">
        <w:rPr>
          <w:rFonts w:ascii="Calibri" w:eastAsia="Calibri" w:hAnsi="Calibri" w:cs="Calibri"/>
          <w:b/>
          <w:bCs/>
          <w:i/>
          <w:sz w:val="20"/>
          <w:szCs w:val="20"/>
        </w:rPr>
        <w:t xml:space="preserve">E-mail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dd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GME P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 w:rsidR="00B8105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Coordinator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)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8"/>
          <w:sz w:val="20"/>
          <w:szCs w:val="20"/>
        </w:rPr>
        <w:t xml:space="preserve"> </w:t>
      </w:r>
    </w:p>
    <w:p w14:paraId="4B71F185" w14:textId="77777777" w:rsidR="0083427D" w:rsidRDefault="0083427D">
      <w:pPr>
        <w:spacing w:before="3" w:after="0" w:line="240" w:lineRule="exact"/>
        <w:rPr>
          <w:sz w:val="24"/>
          <w:szCs w:val="24"/>
        </w:rPr>
      </w:pPr>
    </w:p>
    <w:p w14:paraId="6D4B5EAB" w14:textId="77777777" w:rsidR="0083427D" w:rsidRDefault="00230196">
      <w:pPr>
        <w:spacing w:after="0" w:line="240" w:lineRule="exact"/>
        <w:ind w:left="121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</w:p>
    <w:p w14:paraId="7F7BC0C6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99F7978" w14:textId="77777777" w:rsidR="0083427D" w:rsidRDefault="0083427D">
      <w:pPr>
        <w:spacing w:before="12" w:after="0" w:line="260" w:lineRule="exact"/>
        <w:rPr>
          <w:sz w:val="26"/>
          <w:szCs w:val="26"/>
        </w:rPr>
      </w:pPr>
    </w:p>
    <w:p w14:paraId="199B29DE" w14:textId="63236B78" w:rsidR="008525A3" w:rsidRDefault="00230196">
      <w:pPr>
        <w:spacing w:before="19" w:after="0" w:line="240" w:lineRule="auto"/>
        <w:ind w:left="120" w:right="6286"/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206166C3" wp14:editId="53B018F6">
                <wp:simplePos x="0" y="0"/>
                <wp:positionH relativeFrom="page">
                  <wp:posOffset>914400</wp:posOffset>
                </wp:positionH>
                <wp:positionV relativeFrom="paragraph">
                  <wp:posOffset>-3175</wp:posOffset>
                </wp:positionV>
                <wp:extent cx="2529840" cy="1270"/>
                <wp:effectExtent l="9525" t="11430" r="13335" b="635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9840" cy="1270"/>
                          <a:chOff x="1440" y="-5"/>
                          <a:chExt cx="3984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440" y="-5"/>
                            <a:ext cx="398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984"/>
                              <a:gd name="T2" fmla="+- 0 5424 1440"/>
                              <a:gd name="T3" fmla="*/ T2 w 398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984">
                                <a:moveTo>
                                  <a:pt x="0" y="0"/>
                                </a:moveTo>
                                <a:lnTo>
                                  <a:pt x="3984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7F7156C8" id="Group 6" o:spid="_x0000_s1026" style="position:absolute;margin-left:1in;margin-top:-.25pt;width:199.2pt;height:.1pt;z-index:-251659264;mso-position-horizontal-relative:page" coordorigin="1440,-5" coordsize="398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">
                <v:shape id="Freeform 7" o:spid="_x0000_s1027" style="position:absolute;left:1440;top:-5;width:3984;height:2;visibility:visible;mso-wrap-style:square;v-text-anchor:top" coordsize="39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" path="m,l3984,e" filled="f" strokeweight=".26283mm">
                  <v:path arrowok="t" o:connecttype="custom" o:connectlocs="0,0;3984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m</w:t>
      </w:r>
      <w:r>
        <w:rPr>
          <w:rFonts w:ascii="Calibri" w:eastAsia="Calibri" w:hAnsi="Calibri" w:cs="Calibri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 w:rsid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’s Signature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)</w:t>
      </w:r>
    </w:p>
    <w:p w14:paraId="0DCF393D" w14:textId="77777777" w:rsidR="008525A3" w:rsidRDefault="00230196">
      <w:pPr>
        <w:spacing w:before="19" w:after="0" w:line="240" w:lineRule="auto"/>
        <w:ind w:left="120" w:right="6286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GM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</w:t>
      </w:r>
    </w:p>
    <w:p w14:paraId="0603CF15" w14:textId="0C961194" w:rsidR="0083427D" w:rsidRPr="008525A3" w:rsidRDefault="00230196" w:rsidP="008525A3">
      <w:pPr>
        <w:spacing w:before="19" w:after="0" w:line="240" w:lineRule="auto"/>
        <w:ind w:left="120" w:right="6286"/>
        <w:rPr>
          <w:rFonts w:ascii="Calibri" w:eastAsia="Calibri" w:hAnsi="Calibri" w:cs="Calibri"/>
          <w:b/>
          <w:bCs/>
          <w:i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spacing w:val="-2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>GME</w:t>
      </w:r>
      <w:r w:rsidR="008525A3">
        <w:rPr>
          <w:rFonts w:ascii="Calibri" w:eastAsia="Calibri" w:hAnsi="Calibri" w:cs="Calibri"/>
          <w:b/>
          <w:bCs/>
          <w:i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4421163F" w14:textId="77777777" w:rsidR="0083427D" w:rsidRDefault="0083427D">
      <w:pPr>
        <w:spacing w:before="19" w:after="0" w:line="220" w:lineRule="exact"/>
      </w:pPr>
    </w:p>
    <w:p w14:paraId="445F5457" w14:textId="77777777" w:rsidR="0083427D" w:rsidRDefault="00230196">
      <w:pPr>
        <w:spacing w:before="23" w:after="0" w:line="240" w:lineRule="auto"/>
        <w:ind w:left="120" w:right="-2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-1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</w:t>
      </w:r>
      <w:r>
        <w:rPr>
          <w:rFonts w:ascii="Calibri" w:eastAsia="Calibri" w:hAnsi="Calibri" w:cs="Calibri"/>
          <w:spacing w:val="2"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_ _</w:t>
      </w:r>
    </w:p>
    <w:p w14:paraId="18336533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6BE15F8" w14:textId="77777777" w:rsidR="0083427D" w:rsidRDefault="0083427D">
      <w:pPr>
        <w:spacing w:before="8" w:after="0" w:line="280" w:lineRule="exact"/>
        <w:rPr>
          <w:sz w:val="28"/>
          <w:szCs w:val="28"/>
        </w:rPr>
      </w:pPr>
    </w:p>
    <w:p w14:paraId="455D86A9" w14:textId="272237B8" w:rsidR="0083427D" w:rsidRDefault="00230196">
      <w:pPr>
        <w:spacing w:after="0" w:line="240" w:lineRule="auto"/>
        <w:ind w:left="840" w:right="819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 P</w:t>
      </w:r>
      <w:r>
        <w:rPr>
          <w:rFonts w:ascii="Calibri" w:eastAsia="Calibri" w:hAnsi="Calibri" w:cs="Calibri"/>
          <w:spacing w:val="-1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i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P</w:t>
      </w:r>
      <w:r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gram</w:t>
      </w:r>
      <w:r>
        <w:rPr>
          <w:rFonts w:ascii="Calibri" w:eastAsia="Calibri" w:hAnsi="Calibri" w:cs="Calibri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m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pacing w:val="-5"/>
          <w:sz w:val="20"/>
          <w:szCs w:val="20"/>
        </w:rPr>
        <w:t xml:space="preserve"> </w:t>
      </w:r>
      <w:r w:rsidR="00200E00" w:rsidRPr="00200E00">
        <w:rPr>
          <w:rFonts w:ascii="Calibri" w:eastAsia="Calibri" w:hAnsi="Calibri" w:cs="Calibri"/>
          <w:iCs/>
          <w:spacing w:val="-5"/>
          <w:sz w:val="20"/>
          <w:szCs w:val="20"/>
        </w:rPr>
        <w:t>GME Training Program</w:t>
      </w:r>
      <w:r w:rsidR="00200E00" w:rsidRPr="00200E00"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M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d</w:t>
      </w:r>
      <w:r w:rsidRPr="00200E00">
        <w:rPr>
          <w:rFonts w:ascii="Calibri" w:eastAsia="Calibri" w:hAnsi="Calibri" w:cs="Calibri"/>
          <w:sz w:val="20"/>
          <w:szCs w:val="20"/>
        </w:rPr>
        <w:t>i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ll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g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 xml:space="preserve">f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G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rgia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–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a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ve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i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y</w:t>
      </w:r>
      <w:r w:rsidRPr="00200E00">
        <w:rPr>
          <w:rFonts w:ascii="Calibri" w:eastAsia="Calibri" w:hAnsi="Calibri" w:cs="Calibri"/>
          <w:sz w:val="20"/>
          <w:szCs w:val="20"/>
        </w:rPr>
        <w:t>,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,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G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z w:val="20"/>
          <w:szCs w:val="20"/>
        </w:rPr>
        <w:t>rg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.</w:t>
      </w:r>
      <w:r w:rsidRPr="00200E00"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r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i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d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s</w:t>
      </w:r>
      <w:r w:rsidRPr="00200E00"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is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P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G</w:t>
      </w:r>
      <w:r w:rsidRPr="00200E00">
        <w:rPr>
          <w:rFonts w:ascii="Calibri" w:eastAsia="Calibri" w:hAnsi="Calibri" w:cs="Calibri"/>
          <w:sz w:val="20"/>
          <w:szCs w:val="20"/>
        </w:rPr>
        <w:t>Y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ve</w:t>
      </w:r>
      <w:r w:rsidRPr="00200E00">
        <w:rPr>
          <w:rFonts w:ascii="Calibri" w:eastAsia="Calibri" w:hAnsi="Calibri" w:cs="Calibri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w</w:t>
      </w:r>
      <w:r w:rsidRPr="00200E00">
        <w:rPr>
          <w:rFonts w:ascii="Calibri" w:eastAsia="Calibri" w:hAnsi="Calibri" w:cs="Calibri"/>
          <w:sz w:val="20"/>
          <w:szCs w:val="20"/>
        </w:rPr>
        <w:t>ill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b</w:t>
      </w:r>
      <w:r w:rsidRPr="00200E00">
        <w:rPr>
          <w:rFonts w:ascii="Calibri" w:eastAsia="Calibri" w:hAnsi="Calibri" w:cs="Calibri"/>
          <w:sz w:val="20"/>
          <w:szCs w:val="20"/>
        </w:rPr>
        <w:t xml:space="preserve">e 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(C</w:t>
      </w:r>
      <w:r w:rsidRP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on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t</w:t>
      </w:r>
      <w:r w:rsidRP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r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act</w:t>
      </w:r>
      <w:r w:rsidRPr="00200E00">
        <w:rPr>
          <w:rFonts w:ascii="Calibri" w:eastAsia="Calibri" w:hAnsi="Calibri" w:cs="Calibri"/>
          <w:b/>
          <w:bCs/>
          <w:i/>
          <w:spacing w:val="-7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b/>
          <w:bCs/>
          <w:i/>
          <w:spacing w:val="-1"/>
          <w:sz w:val="20"/>
          <w:szCs w:val="20"/>
        </w:rPr>
        <w:t>D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at</w:t>
      </w:r>
      <w:r w:rsidRPr="00200E00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es</w:t>
      </w:r>
      <w:r w:rsidRPr="00200E00"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 w:rsidRPr="00200E00">
        <w:rPr>
          <w:rFonts w:ascii="Calibri" w:eastAsia="Calibri" w:hAnsi="Calibri" w:cs="Calibri"/>
          <w:i/>
          <w:sz w:val="20"/>
          <w:szCs w:val="20"/>
        </w:rPr>
        <w:t>.</w:t>
      </w:r>
      <w:r w:rsidRPr="00200E00"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 xml:space="preserve">I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nd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s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pacing w:val="3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d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h</w:t>
      </w:r>
      <w:r w:rsidRPr="00200E00">
        <w:rPr>
          <w:rFonts w:ascii="Calibri" w:eastAsia="Calibri" w:hAnsi="Calibri" w:cs="Calibri"/>
          <w:sz w:val="20"/>
          <w:szCs w:val="20"/>
        </w:rPr>
        <w:t>is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ffe</w:t>
      </w:r>
      <w:r w:rsidRPr="00200E00">
        <w:rPr>
          <w:rFonts w:ascii="Calibri" w:eastAsia="Calibri" w:hAnsi="Calibri" w:cs="Calibri"/>
          <w:sz w:val="20"/>
          <w:szCs w:val="20"/>
        </w:rPr>
        <w:t>r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i</w:t>
      </w:r>
      <w:r w:rsidRPr="00200E00">
        <w:rPr>
          <w:rFonts w:ascii="Calibri" w:eastAsia="Calibri" w:hAnsi="Calibri" w:cs="Calibri"/>
          <w:sz w:val="20"/>
          <w:szCs w:val="20"/>
        </w:rPr>
        <w:t>s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n</w:t>
      </w:r>
      <w:r w:rsidRPr="00200E00">
        <w:rPr>
          <w:rFonts w:ascii="Calibri" w:eastAsia="Calibri" w:hAnsi="Calibri" w:cs="Calibri"/>
          <w:sz w:val="20"/>
          <w:szCs w:val="20"/>
        </w:rPr>
        <w:t>t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t</w:t>
      </w:r>
      <w:r w:rsidRPr="00200E00"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upo</w:t>
      </w:r>
      <w:r w:rsidRPr="00200E00">
        <w:rPr>
          <w:rFonts w:ascii="Calibri" w:eastAsia="Calibri" w:hAnsi="Calibri" w:cs="Calibri"/>
          <w:sz w:val="20"/>
          <w:szCs w:val="20"/>
        </w:rPr>
        <w:t>n</w:t>
      </w:r>
      <w:r w:rsidRPr="00200E00"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MY</w:t>
      </w:r>
      <w:r w:rsidRPr="00200E00"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z w:val="20"/>
          <w:szCs w:val="20"/>
        </w:rPr>
        <w:t>c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o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m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p</w:t>
      </w:r>
      <w:r w:rsidRPr="00200E00">
        <w:rPr>
          <w:rFonts w:ascii="Calibri" w:eastAsia="Calibri" w:hAnsi="Calibri" w:cs="Calibri"/>
          <w:spacing w:val="2"/>
          <w:sz w:val="20"/>
          <w:szCs w:val="20"/>
        </w:rPr>
        <w:t>l</w:t>
      </w:r>
      <w:r w:rsidRPr="00200E00">
        <w:rPr>
          <w:rFonts w:ascii="Calibri" w:eastAsia="Calibri" w:hAnsi="Calibri" w:cs="Calibri"/>
          <w:spacing w:val="-1"/>
          <w:sz w:val="20"/>
          <w:szCs w:val="20"/>
        </w:rPr>
        <w:t>e</w:t>
      </w:r>
      <w:r w:rsidRPr="00200E00">
        <w:rPr>
          <w:rFonts w:ascii="Calibri" w:eastAsia="Calibri" w:hAnsi="Calibri" w:cs="Calibri"/>
          <w:sz w:val="20"/>
          <w:szCs w:val="20"/>
        </w:rPr>
        <w:t>ti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n</w:t>
      </w:r>
      <w:r w:rsidRPr="00200E00">
        <w:rPr>
          <w:rFonts w:ascii="Calibri" w:eastAsia="Calibri" w:hAnsi="Calibri" w:cs="Calibri"/>
          <w:sz w:val="20"/>
          <w:szCs w:val="20"/>
        </w:rPr>
        <w:t>g</w:t>
      </w:r>
      <w:r w:rsidRPr="00200E00"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 w:rsidRPr="00200E00">
        <w:rPr>
          <w:rFonts w:ascii="Calibri" w:eastAsia="Calibri" w:hAnsi="Calibri" w:cs="Calibri"/>
          <w:spacing w:val="1"/>
          <w:sz w:val="20"/>
          <w:szCs w:val="20"/>
        </w:rPr>
        <w:t>a</w:t>
      </w:r>
      <w:r w:rsidRPr="00200E00">
        <w:rPr>
          <w:rFonts w:ascii="Calibri" w:eastAsia="Calibri" w:hAnsi="Calibri" w:cs="Calibri"/>
          <w:sz w:val="20"/>
          <w:szCs w:val="20"/>
        </w:rPr>
        <w:t>ll</w:t>
      </w:r>
      <w:r w:rsidRPr="00200E00"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the </w:t>
      </w:r>
      <w:r w:rsidR="00200E00">
        <w:rPr>
          <w:rFonts w:ascii="Calibri" w:eastAsia="Calibri" w:hAnsi="Calibri" w:cs="Calibri"/>
          <w:sz w:val="20"/>
          <w:szCs w:val="20"/>
        </w:rPr>
        <w:t>aforementioned</w:t>
      </w:r>
      <w:r w:rsidR="00B81050">
        <w:rPr>
          <w:rFonts w:ascii="Calibri" w:eastAsia="Calibri" w:hAnsi="Calibri" w:cs="Calibri"/>
          <w:sz w:val="20"/>
          <w:szCs w:val="20"/>
        </w:rPr>
        <w:t xml:space="preserve"> requirements and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being fully forthcoming</w:t>
      </w:r>
      <w:r w:rsidR="00200E00">
        <w:rPr>
          <w:rFonts w:ascii="Calibri" w:eastAsia="Calibri" w:hAnsi="Calibri" w:cs="Calibri"/>
          <w:sz w:val="20"/>
          <w:szCs w:val="20"/>
        </w:rPr>
        <w:t xml:space="preserve"> with any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</w:t>
      </w:r>
      <w:r w:rsidR="00200E00">
        <w:rPr>
          <w:rFonts w:ascii="Calibri" w:eastAsia="Calibri" w:hAnsi="Calibri" w:cs="Calibri"/>
          <w:sz w:val="20"/>
          <w:szCs w:val="20"/>
        </w:rPr>
        <w:t>potential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information</w:t>
      </w:r>
      <w:r w:rsidR="00B81050">
        <w:rPr>
          <w:rFonts w:ascii="Calibri" w:eastAsia="Calibri" w:hAnsi="Calibri" w:cs="Calibri"/>
          <w:sz w:val="20"/>
          <w:szCs w:val="20"/>
        </w:rPr>
        <w:t xml:space="preserve"> as detailed above. Moreover, 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behavior unbecoming </w:t>
      </w:r>
      <w:r w:rsidR="00200E00">
        <w:rPr>
          <w:rFonts w:ascii="Calibri" w:eastAsia="Calibri" w:hAnsi="Calibri" w:cs="Calibri"/>
          <w:sz w:val="20"/>
          <w:szCs w:val="20"/>
        </w:rPr>
        <w:t>of</w:t>
      </w:r>
      <w:r w:rsidR="00200E00" w:rsidRPr="00200E00">
        <w:rPr>
          <w:rFonts w:ascii="Calibri" w:eastAsia="Calibri" w:hAnsi="Calibri" w:cs="Calibri"/>
          <w:sz w:val="20"/>
          <w:szCs w:val="20"/>
        </w:rPr>
        <w:t xml:space="preserve"> the profession</w:t>
      </w:r>
      <w:r w:rsidR="00B81050">
        <w:rPr>
          <w:rFonts w:ascii="Calibri" w:eastAsia="Calibri" w:hAnsi="Calibri" w:cs="Calibri"/>
          <w:sz w:val="20"/>
          <w:szCs w:val="20"/>
        </w:rPr>
        <w:t xml:space="preserve"> may result in the loss of this offer</w:t>
      </w:r>
      <w:r w:rsidRPr="00200E00">
        <w:rPr>
          <w:rFonts w:ascii="Calibri" w:eastAsia="Calibri" w:hAnsi="Calibri" w:cs="Calibri"/>
          <w:i/>
          <w:sz w:val="20"/>
          <w:szCs w:val="20"/>
        </w:rPr>
        <w:t>.</w:t>
      </w:r>
      <w:r w:rsidR="00200E00" w:rsidRPr="00200E00">
        <w:rPr>
          <w:rFonts w:ascii="Calibri" w:eastAsia="Calibri" w:hAnsi="Calibri" w:cs="Calibri"/>
          <w:i/>
          <w:sz w:val="20"/>
          <w:szCs w:val="20"/>
        </w:rPr>
        <w:t xml:space="preserve"> The requirements must be met by </w:t>
      </w:r>
      <w:r w:rsidR="00200E00" w:rsidRPr="00EC2E15"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8924FC">
        <w:rPr>
          <w:rFonts w:ascii="Calibri" w:eastAsia="Calibri" w:hAnsi="Calibri" w:cs="Calibri"/>
          <w:b/>
          <w:bCs/>
          <w:i/>
          <w:sz w:val="20"/>
          <w:szCs w:val="20"/>
        </w:rPr>
        <w:t xml:space="preserve">Start </w:t>
      </w:r>
      <w:r w:rsidR="00200E00" w:rsidRPr="00EC2E15">
        <w:rPr>
          <w:rFonts w:ascii="Calibri" w:eastAsia="Calibri" w:hAnsi="Calibri" w:cs="Calibri"/>
          <w:b/>
          <w:bCs/>
          <w:i/>
          <w:sz w:val="20"/>
          <w:szCs w:val="20"/>
        </w:rPr>
        <w:t>Date)</w:t>
      </w:r>
      <w:r w:rsidR="00200E00" w:rsidRPr="00200E00">
        <w:rPr>
          <w:rFonts w:ascii="Calibri" w:eastAsia="Calibri" w:hAnsi="Calibri" w:cs="Calibri"/>
          <w:i/>
          <w:sz w:val="20"/>
          <w:szCs w:val="20"/>
        </w:rPr>
        <w:t>.</w:t>
      </w:r>
      <w:r w:rsidR="00200E00">
        <w:rPr>
          <w:rFonts w:ascii="Calibri" w:eastAsia="Calibri" w:hAnsi="Calibri" w:cs="Calibri"/>
          <w:b/>
          <w:bCs/>
          <w:i/>
          <w:sz w:val="20"/>
          <w:szCs w:val="20"/>
        </w:rPr>
        <w:t xml:space="preserve"> </w:t>
      </w:r>
    </w:p>
    <w:p w14:paraId="3003EABF" w14:textId="77777777" w:rsidR="0083427D" w:rsidRDefault="0083427D">
      <w:pPr>
        <w:spacing w:before="4" w:after="0" w:line="110" w:lineRule="exact"/>
        <w:rPr>
          <w:sz w:val="11"/>
          <w:szCs w:val="11"/>
        </w:rPr>
      </w:pPr>
      <w:bookmarkStart w:id="0" w:name="_GoBack"/>
      <w:bookmarkEnd w:id="0"/>
    </w:p>
    <w:p w14:paraId="215163B3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A6A9A5A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76B03DBE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623D9410" w14:textId="13F2C2AF" w:rsidR="0083427D" w:rsidRDefault="00230196">
      <w:pPr>
        <w:tabs>
          <w:tab w:val="left" w:pos="7040"/>
        </w:tabs>
        <w:spacing w:before="19" w:after="0" w:line="240" w:lineRule="exact"/>
        <w:ind w:left="1205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BA7235" wp14:editId="7CBC10C0">
                <wp:simplePos x="0" y="0"/>
                <wp:positionH relativeFrom="page">
                  <wp:posOffset>1371600</wp:posOffset>
                </wp:positionH>
                <wp:positionV relativeFrom="paragraph">
                  <wp:posOffset>-4445</wp:posOffset>
                </wp:positionV>
                <wp:extent cx="2600325" cy="1270"/>
                <wp:effectExtent l="9525" t="10795" r="9525" b="698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0325" cy="1270"/>
                          <a:chOff x="2160" y="-7"/>
                          <a:chExt cx="4095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2160" y="-7"/>
                            <a:ext cx="4095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095"/>
                              <a:gd name="T2" fmla="+- 0 6255 2160"/>
                              <a:gd name="T3" fmla="*/ T2 w 40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95">
                                <a:moveTo>
                                  <a:pt x="0" y="0"/>
                                </a:moveTo>
                                <a:lnTo>
                                  <a:pt x="4095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81ABF11" id="Group 4" o:spid="_x0000_s1026" style="position:absolute;margin-left:108pt;margin-top:-.35pt;width:204.75pt;height:.1pt;z-index:-251658240;mso-position-horizontal-relative:page" coordorigin="2160,-7" coordsize="40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">
                <v:shape id="Freeform 5" o:spid="_x0000_s1027" style="position:absolute;left:2160;top:-7;width:4095;height:2;visibility:visible;mso-wrap-style:square;v-text-anchor:top" coordsize="40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" path="m,l4095,e" filled="f" strokeweight=".26283mm">
                  <v:path arrowok="t" o:connecttype="custom" o:connectlocs="0,0;409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5DB8A1D" wp14:editId="624E57D2">
                <wp:simplePos x="0" y="0"/>
                <wp:positionH relativeFrom="page">
                  <wp:posOffset>4575175</wp:posOffset>
                </wp:positionH>
                <wp:positionV relativeFrom="paragraph">
                  <wp:posOffset>-4445</wp:posOffset>
                </wp:positionV>
                <wp:extent cx="1642745" cy="1270"/>
                <wp:effectExtent l="12700" t="10795" r="11430" b="698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42745" cy="1270"/>
                          <a:chOff x="7205" y="-7"/>
                          <a:chExt cx="2587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7205" y="-7"/>
                            <a:ext cx="2587" cy="2"/>
                          </a:xfrm>
                          <a:custGeom>
                            <a:avLst/>
                            <a:gdLst>
                              <a:gd name="T0" fmla="+- 0 7205 7205"/>
                              <a:gd name="T1" fmla="*/ T0 w 2587"/>
                              <a:gd name="T2" fmla="+- 0 9792 7205"/>
                              <a:gd name="T3" fmla="*/ T2 w 25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87">
                                <a:moveTo>
                                  <a:pt x="0" y="0"/>
                                </a:moveTo>
                                <a:lnTo>
                                  <a:pt x="2587" y="0"/>
                                </a:lnTo>
                              </a:path>
                            </a:pathLst>
                          </a:custGeom>
                          <a:noFill/>
                          <a:ln w="9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71084A4C" id="Group 2" o:spid="_x0000_s1026" style="position:absolute;margin-left:360.25pt;margin-top:-.35pt;width:129.35pt;height:.1pt;z-index:-251657216;mso-position-horizontal-relative:page" coordorigin="7205,-7" coordsize="25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">
                <v:shape id="Freeform 3" o:spid="_x0000_s1027" style="position:absolute;left:7205;top:-7;width:2587;height:2;visibility:visible;mso-wrap-style:square;v-text-anchor:top" coordsize="25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" path="m,l2587,e" filled="f" strokeweight=".26283mm">
                  <v:path arrowok="t" o:connecttype="custom" o:connectlocs="0,0;2587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="00EC2E15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House Staff’s</w:t>
      </w:r>
      <w:r w:rsid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 xml:space="preserve"> Signature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  <w:r>
        <w:rPr>
          <w:rFonts w:ascii="Calibri" w:eastAsia="Calibri" w:hAnsi="Calibri" w:cs="Calibri"/>
          <w:b/>
          <w:bCs/>
          <w:i/>
          <w:sz w:val="20"/>
          <w:szCs w:val="20"/>
        </w:rPr>
        <w:tab/>
      </w:r>
      <w:r w:rsidR="008525A3" w:rsidRPr="008525A3">
        <w:rPr>
          <w:rFonts w:ascii="Calibri" w:eastAsia="Calibri" w:hAnsi="Calibri" w:cs="Calibri"/>
          <w:b/>
          <w:bCs/>
          <w:i/>
          <w:sz w:val="20"/>
          <w:szCs w:val="20"/>
        </w:rPr>
        <w:t>(</w:t>
      </w:r>
      <w:r w:rsidRPr="008525A3">
        <w:rPr>
          <w:rFonts w:ascii="Calibri" w:eastAsia="Calibri" w:hAnsi="Calibri" w:cs="Calibri"/>
          <w:b/>
          <w:bCs/>
          <w:i/>
          <w:sz w:val="20"/>
          <w:szCs w:val="20"/>
        </w:rPr>
        <w:t>D</w:t>
      </w:r>
      <w:r w:rsidRPr="008525A3">
        <w:rPr>
          <w:rFonts w:ascii="Calibri" w:eastAsia="Calibri" w:hAnsi="Calibri" w:cs="Calibri"/>
          <w:b/>
          <w:bCs/>
          <w:i/>
          <w:spacing w:val="1"/>
          <w:sz w:val="20"/>
          <w:szCs w:val="20"/>
        </w:rPr>
        <w:t>a</w:t>
      </w:r>
      <w:r w:rsidRPr="008525A3">
        <w:rPr>
          <w:rFonts w:ascii="Calibri" w:eastAsia="Calibri" w:hAnsi="Calibri" w:cs="Calibri"/>
          <w:b/>
          <w:bCs/>
          <w:i/>
          <w:sz w:val="20"/>
          <w:szCs w:val="20"/>
        </w:rPr>
        <w:t>te</w:t>
      </w:r>
      <w:r w:rsidR="008525A3" w:rsidRPr="008525A3">
        <w:rPr>
          <w:rFonts w:ascii="Calibri" w:eastAsia="Calibri" w:hAnsi="Calibri" w:cs="Calibri"/>
          <w:b/>
          <w:bCs/>
          <w:i/>
          <w:sz w:val="20"/>
          <w:szCs w:val="20"/>
        </w:rPr>
        <w:t>)</w:t>
      </w:r>
    </w:p>
    <w:p w14:paraId="6F661555" w14:textId="77777777" w:rsidR="0083427D" w:rsidRDefault="0083427D">
      <w:pPr>
        <w:spacing w:before="3" w:after="0" w:line="190" w:lineRule="exact"/>
        <w:rPr>
          <w:sz w:val="19"/>
          <w:szCs w:val="19"/>
        </w:rPr>
      </w:pPr>
    </w:p>
    <w:p w14:paraId="3A4D50D2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3225457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70A7575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0748D9E8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10DC48F0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6DE6E6BE" w14:textId="77777777" w:rsidR="0083427D" w:rsidRDefault="0083427D">
      <w:pPr>
        <w:spacing w:after="0" w:line="200" w:lineRule="exact"/>
        <w:rPr>
          <w:sz w:val="20"/>
          <w:szCs w:val="20"/>
        </w:rPr>
      </w:pPr>
    </w:p>
    <w:p w14:paraId="4E2EF2C5" w14:textId="77777777" w:rsidR="0083427D" w:rsidRDefault="0083427D">
      <w:pPr>
        <w:spacing w:after="0" w:line="200" w:lineRule="exact"/>
        <w:rPr>
          <w:sz w:val="20"/>
          <w:szCs w:val="20"/>
        </w:rPr>
      </w:pPr>
    </w:p>
    <w:sectPr w:rsidR="0083427D">
      <w:type w:val="continuous"/>
      <w:pgSz w:w="12240" w:h="15840"/>
      <w:pgMar w:top="8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tDC0NDIwNrQwNTNU0lEKTi0uzszPAykwrAUAI0Ll9iwAAAA="/>
  </w:docVars>
  <w:rsids>
    <w:rsidRoot w:val="0083427D"/>
    <w:rsid w:val="00200E00"/>
    <w:rsid w:val="00230196"/>
    <w:rsid w:val="0083427D"/>
    <w:rsid w:val="008525A3"/>
    <w:rsid w:val="008924FC"/>
    <w:rsid w:val="00B81050"/>
    <w:rsid w:val="00EC2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6B337"/>
  <w15:docId w15:val="{AC644639-3818-4D87-9824-EBC7DAE56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usta University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, Amy L.</dc:creator>
  <cp:lastModifiedBy>Savage, Natasha</cp:lastModifiedBy>
  <cp:revision>2</cp:revision>
  <dcterms:created xsi:type="dcterms:W3CDTF">2024-02-21T13:52:00Z</dcterms:created>
  <dcterms:modified xsi:type="dcterms:W3CDTF">2024-02-2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7T00:00:00Z</vt:filetime>
  </property>
  <property fmtid="{D5CDD505-2E9C-101B-9397-08002B2CF9AE}" pid="3" name="LastSaved">
    <vt:filetime>2022-11-30T00:00:00Z</vt:filetime>
  </property>
  <property fmtid="{D5CDD505-2E9C-101B-9397-08002B2CF9AE}" pid="4" name="GrammarlyDocumentId">
    <vt:lpwstr>d48d7873f22bbc7caf34bb13312eecc014126abe4e9c14d629ba37a75316ae58</vt:lpwstr>
  </property>
</Properties>
</file>